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4649"/>
        <w:gridCol w:w="1843"/>
        <w:gridCol w:w="3119"/>
        <w:gridCol w:w="1842"/>
        <w:gridCol w:w="2274"/>
      </w:tblGrid>
      <w:tr w:rsidR="000D3460" w:rsidRPr="008349D7" w14:paraId="55BFE939" w14:textId="77777777" w:rsidTr="000D3460">
        <w:trPr>
          <w:trHeight w:val="701"/>
        </w:trPr>
        <w:tc>
          <w:tcPr>
            <w:tcW w:w="1696" w:type="dxa"/>
            <w:vMerge w:val="restart"/>
            <w:shd w:val="clear" w:color="auto" w:fill="D9D9D9"/>
          </w:tcPr>
          <w:p w14:paraId="631B3179" w14:textId="71A99C84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 of activity</w:t>
            </w:r>
            <w:r w:rsidR="00DD5A5C">
              <w:rPr>
                <w:b/>
                <w:sz w:val="20"/>
                <w:szCs w:val="20"/>
              </w:rPr>
              <w:t>,</w:t>
            </w:r>
            <w:r w:rsidRPr="007A49B1">
              <w:rPr>
                <w:b/>
                <w:sz w:val="20"/>
                <w:szCs w:val="20"/>
              </w:rPr>
              <w:t xml:space="preserve"> event</w:t>
            </w:r>
            <w:r w:rsidR="00DD5A5C">
              <w:rPr>
                <w:b/>
                <w:sz w:val="20"/>
                <w:szCs w:val="20"/>
              </w:rPr>
              <w:t xml:space="preserve">, and </w:t>
            </w:r>
            <w:r w:rsidRPr="007A49B1">
              <w:rPr>
                <w:b/>
                <w:sz w:val="20"/>
                <w:szCs w:val="20"/>
              </w:rPr>
              <w:t>location</w:t>
            </w:r>
          </w:p>
        </w:tc>
        <w:tc>
          <w:tcPr>
            <w:tcW w:w="4649" w:type="dxa"/>
            <w:vMerge w:val="restart"/>
            <w:shd w:val="clear" w:color="auto" w:fill="FFFFFF"/>
          </w:tcPr>
          <w:p w14:paraId="7EE948F6" w14:textId="2E355818" w:rsidR="000D3460" w:rsidRDefault="00372327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ike Campsite</w:t>
            </w:r>
            <w:r w:rsidR="000C627A">
              <w:rPr>
                <w:b/>
                <w:sz w:val="20"/>
                <w:szCs w:val="20"/>
              </w:rPr>
              <w:t xml:space="preserve"> – main hut</w:t>
            </w:r>
          </w:p>
          <w:p w14:paraId="5E222F79" w14:textId="617BD11E" w:rsidR="00372327" w:rsidRDefault="00A910E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orth Lee</w:t>
            </w:r>
            <w:r w:rsidR="00611889">
              <w:rPr>
                <w:b/>
                <w:sz w:val="20"/>
                <w:szCs w:val="20"/>
              </w:rPr>
              <w:t>ds Sco</w:t>
            </w:r>
            <w:r w:rsidR="00372327">
              <w:rPr>
                <w:b/>
                <w:sz w:val="20"/>
                <w:szCs w:val="20"/>
              </w:rPr>
              <w:t>ut District</w:t>
            </w:r>
          </w:p>
          <w:p w14:paraId="1C1266A7" w14:textId="77777777" w:rsidR="00372327" w:rsidRDefault="00372327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ackstone Gill Lane</w:t>
            </w:r>
          </w:p>
          <w:p w14:paraId="38949E60" w14:textId="77777777" w:rsidR="00372327" w:rsidRDefault="00372327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eeds</w:t>
            </w:r>
          </w:p>
          <w:p w14:paraId="2545DAEE" w14:textId="519EC72F" w:rsidR="00372327" w:rsidRPr="007A49B1" w:rsidRDefault="00372327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S17 9JS</w:t>
            </w:r>
          </w:p>
        </w:tc>
        <w:tc>
          <w:tcPr>
            <w:tcW w:w="1843" w:type="dxa"/>
            <w:shd w:val="clear" w:color="auto" w:fill="D9D9D9"/>
          </w:tcPr>
          <w:p w14:paraId="03ECAC7D" w14:textId="12E67475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Date of risk assessment</w:t>
            </w:r>
          </w:p>
        </w:tc>
        <w:tc>
          <w:tcPr>
            <w:tcW w:w="3119" w:type="dxa"/>
            <w:shd w:val="clear" w:color="auto" w:fill="FFFFFF"/>
          </w:tcPr>
          <w:p w14:paraId="29A1EA96" w14:textId="779B4C58" w:rsidR="000D3460" w:rsidRPr="007A49B1" w:rsidRDefault="00CC4997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January 2026</w:t>
            </w:r>
          </w:p>
        </w:tc>
        <w:tc>
          <w:tcPr>
            <w:tcW w:w="1842" w:type="dxa"/>
            <w:vMerge w:val="restart"/>
            <w:shd w:val="clear" w:color="auto" w:fill="D9D9D9"/>
          </w:tcPr>
          <w:p w14:paraId="43B158A7" w14:textId="2E0E73C3" w:rsidR="000D3460" w:rsidRPr="007A49B1" w:rsidRDefault="000D3460" w:rsidP="00DD5A5C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Name of </w:t>
            </w:r>
            <w:r w:rsidR="00DD5A5C">
              <w:rPr>
                <w:b/>
                <w:sz w:val="20"/>
                <w:szCs w:val="20"/>
              </w:rPr>
              <w:t>person doing</w:t>
            </w:r>
            <w:r w:rsidRPr="007A49B1">
              <w:rPr>
                <w:b/>
                <w:sz w:val="20"/>
                <w:szCs w:val="20"/>
              </w:rPr>
              <w:t xml:space="preserve"> this risk assessment</w:t>
            </w:r>
          </w:p>
        </w:tc>
        <w:tc>
          <w:tcPr>
            <w:tcW w:w="2274" w:type="dxa"/>
            <w:vMerge w:val="restart"/>
            <w:shd w:val="clear" w:color="auto" w:fill="FFFFFF"/>
          </w:tcPr>
          <w:p w14:paraId="05A2E88C" w14:textId="2DD82355" w:rsidR="000D3460" w:rsidRPr="007A49B1" w:rsidRDefault="00CC4997" w:rsidP="00A910E0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Gill Marshall/Duncan Jefferies</w:t>
            </w:r>
          </w:p>
        </w:tc>
      </w:tr>
      <w:tr w:rsidR="000D3460" w:rsidRPr="008349D7" w14:paraId="44490732" w14:textId="77777777" w:rsidTr="000D3460">
        <w:trPr>
          <w:trHeight w:val="701"/>
        </w:trPr>
        <w:tc>
          <w:tcPr>
            <w:tcW w:w="1696" w:type="dxa"/>
            <w:vMerge/>
            <w:shd w:val="clear" w:color="auto" w:fill="D9D9D9"/>
          </w:tcPr>
          <w:p w14:paraId="3E63098C" w14:textId="388C8D49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649" w:type="dxa"/>
            <w:vMerge/>
            <w:shd w:val="clear" w:color="auto" w:fill="FFFFFF"/>
          </w:tcPr>
          <w:p w14:paraId="78721187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D9D9D9"/>
          </w:tcPr>
          <w:p w14:paraId="4B1767CC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 of next review</w:t>
            </w:r>
          </w:p>
        </w:tc>
        <w:tc>
          <w:tcPr>
            <w:tcW w:w="3119" w:type="dxa"/>
            <w:shd w:val="clear" w:color="auto" w:fill="FFFFFF"/>
          </w:tcPr>
          <w:p w14:paraId="5BF5CB68" w14:textId="3C3C939C" w:rsidR="000D3460" w:rsidRPr="007A49B1" w:rsidRDefault="00CC4997" w:rsidP="006D0E2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January 2027</w:t>
            </w:r>
          </w:p>
        </w:tc>
        <w:tc>
          <w:tcPr>
            <w:tcW w:w="1842" w:type="dxa"/>
            <w:vMerge/>
            <w:shd w:val="clear" w:color="auto" w:fill="D9D9D9"/>
          </w:tcPr>
          <w:p w14:paraId="7F894DDD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  <w:shd w:val="clear" w:color="auto" w:fill="FFFFFF"/>
          </w:tcPr>
          <w:p w14:paraId="517D0581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14:paraId="40A5E121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6673"/>
        <w:gridCol w:w="4382"/>
      </w:tblGrid>
      <w:tr w:rsidR="008349D7" w:rsidRPr="008349D7" w14:paraId="2D941849" w14:textId="77777777" w:rsidTr="000D3460">
        <w:trPr>
          <w:trHeight w:val="692"/>
        </w:trPr>
        <w:tc>
          <w:tcPr>
            <w:tcW w:w="2840" w:type="dxa"/>
            <w:shd w:val="clear" w:color="auto" w:fill="D9D9D9"/>
          </w:tcPr>
          <w:p w14:paraId="36BA9245" w14:textId="3E04E91C" w:rsidR="008349D7" w:rsidRPr="007A49B1" w:rsidRDefault="00DD5A5C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h</w:t>
            </w:r>
            <w:r w:rsidR="008349D7" w:rsidRPr="007A49B1">
              <w:rPr>
                <w:b/>
                <w:sz w:val="20"/>
                <w:szCs w:val="20"/>
              </w:rPr>
              <w:t>azard</w:t>
            </w:r>
            <w:r>
              <w:rPr>
                <w:b/>
                <w:sz w:val="20"/>
                <w:szCs w:val="20"/>
              </w:rPr>
              <w:t xml:space="preserve"> have you</w:t>
            </w:r>
            <w:r w:rsidR="008349D7" w:rsidRPr="007A49B1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i</w:t>
            </w:r>
            <w:r w:rsidR="008349D7" w:rsidRPr="007A49B1">
              <w:rPr>
                <w:b/>
                <w:sz w:val="20"/>
                <w:szCs w:val="20"/>
              </w:rPr>
              <w:t>dentified?</w:t>
            </w:r>
          </w:p>
          <w:p w14:paraId="2E8A2E65" w14:textId="5D6FA0E6" w:rsidR="008349D7" w:rsidRPr="007A49B1" w:rsidRDefault="00DD5A5C" w:rsidP="00DD5A5C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are the r</w:t>
            </w:r>
            <w:r w:rsidR="008349D7" w:rsidRPr="007A49B1">
              <w:rPr>
                <w:b/>
                <w:sz w:val="20"/>
                <w:szCs w:val="20"/>
              </w:rPr>
              <w:t>isks from it?</w:t>
            </w:r>
          </w:p>
        </w:tc>
        <w:tc>
          <w:tcPr>
            <w:tcW w:w="1556" w:type="dxa"/>
            <w:shd w:val="clear" w:color="auto" w:fill="D9D9D9"/>
          </w:tcPr>
          <w:p w14:paraId="06229D8E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6673" w:type="dxa"/>
            <w:shd w:val="clear" w:color="auto" w:fill="D9D9D9"/>
          </w:tcPr>
          <w:p w14:paraId="79030149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</w:t>
            </w:r>
            <w:r w:rsidR="006E4079" w:rsidRPr="007A49B1">
              <w:rPr>
                <w:b/>
                <w:sz w:val="20"/>
                <w:szCs w:val="20"/>
              </w:rPr>
              <w:t xml:space="preserve"> are</w:t>
            </w:r>
            <w:r w:rsidRPr="007A49B1">
              <w:rPr>
                <w:b/>
                <w:sz w:val="20"/>
                <w:szCs w:val="20"/>
              </w:rPr>
              <w:t xml:space="preserve"> the risk</w:t>
            </w:r>
            <w:r w:rsidR="006E4079" w:rsidRPr="007A49B1">
              <w:rPr>
                <w:b/>
                <w:sz w:val="20"/>
                <w:szCs w:val="20"/>
              </w:rPr>
              <w:t>s</w:t>
            </w:r>
            <w:r w:rsidRPr="007A49B1">
              <w:rPr>
                <w:b/>
                <w:sz w:val="20"/>
                <w:szCs w:val="20"/>
              </w:rPr>
              <w:t xml:space="preserve"> already controlled?</w:t>
            </w:r>
          </w:p>
          <w:p w14:paraId="03555046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</w:tc>
        <w:tc>
          <w:tcPr>
            <w:tcW w:w="4382" w:type="dxa"/>
            <w:shd w:val="clear" w:color="auto" w:fill="D9D9D9"/>
          </w:tcPr>
          <w:p w14:paraId="7AF53F8E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has changed that needs to be thought about and controlled?</w:t>
            </w:r>
          </w:p>
        </w:tc>
      </w:tr>
      <w:tr w:rsidR="006E4079" w:rsidRPr="001C60E8" w14:paraId="62AFAFAD" w14:textId="77777777" w:rsidTr="000D3460">
        <w:trPr>
          <w:trHeight w:val="737"/>
        </w:trPr>
        <w:tc>
          <w:tcPr>
            <w:tcW w:w="2840" w:type="dxa"/>
          </w:tcPr>
          <w:p w14:paraId="650A9865" w14:textId="7FAEFABA" w:rsidR="006E4079" w:rsidRPr="007A49B1" w:rsidRDefault="00090954" w:rsidP="00372327">
            <w:pPr>
              <w:widowControl/>
              <w:tabs>
                <w:tab w:val="left" w:pos="142"/>
              </w:tabs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ire</w:t>
            </w:r>
          </w:p>
        </w:tc>
        <w:tc>
          <w:tcPr>
            <w:tcW w:w="1556" w:type="dxa"/>
          </w:tcPr>
          <w:p w14:paraId="62854550" w14:textId="7F5107D4" w:rsidR="006E4079" w:rsidRPr="007A49B1" w:rsidRDefault="00090954" w:rsidP="00372327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l</w:t>
            </w:r>
          </w:p>
        </w:tc>
        <w:tc>
          <w:tcPr>
            <w:tcW w:w="6673" w:type="dxa"/>
          </w:tcPr>
          <w:p w14:paraId="204692C4" w14:textId="773D4A08" w:rsidR="006E4079" w:rsidRDefault="00090954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The hut is equipped with heat and smoke </w:t>
            </w:r>
            <w:proofErr w:type="gramStart"/>
            <w:r>
              <w:rPr>
                <w:sz w:val="16"/>
                <w:szCs w:val="16"/>
              </w:rPr>
              <w:t>detectors</w:t>
            </w:r>
            <w:proofErr w:type="gramEnd"/>
            <w:r>
              <w:rPr>
                <w:sz w:val="16"/>
                <w:szCs w:val="16"/>
              </w:rPr>
              <w:t xml:space="preserve"> and an alarm will sound if these are activated.  These are checked regularly</w:t>
            </w:r>
            <w:r w:rsidR="006D0E21">
              <w:rPr>
                <w:sz w:val="16"/>
                <w:szCs w:val="16"/>
              </w:rPr>
              <w:t>.</w:t>
            </w:r>
          </w:p>
          <w:p w14:paraId="176D7790" w14:textId="054E12CA" w:rsidR="00090954" w:rsidRDefault="00090954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l doors should b</w:t>
            </w:r>
            <w:r w:rsidR="000D4AB8">
              <w:rPr>
                <w:sz w:val="16"/>
                <w:szCs w:val="16"/>
              </w:rPr>
              <w:t>e unlocked whenever the hut is i</w:t>
            </w:r>
            <w:r>
              <w:rPr>
                <w:sz w:val="16"/>
                <w:szCs w:val="16"/>
              </w:rPr>
              <w:t>n use and the padlocks stored on the rack in the kitchen</w:t>
            </w:r>
            <w:r w:rsidR="006D0E21">
              <w:rPr>
                <w:sz w:val="16"/>
                <w:szCs w:val="16"/>
              </w:rPr>
              <w:t>.</w:t>
            </w:r>
          </w:p>
          <w:p w14:paraId="53596CB0" w14:textId="483A36AD" w:rsidR="00090954" w:rsidRDefault="00090954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ire extinguishers are to be maintained and checked annually</w:t>
            </w:r>
            <w:r w:rsidR="00A910E0">
              <w:rPr>
                <w:sz w:val="16"/>
                <w:szCs w:val="16"/>
              </w:rPr>
              <w:t xml:space="preserve"> by specialists</w:t>
            </w:r>
            <w:r>
              <w:rPr>
                <w:sz w:val="16"/>
                <w:szCs w:val="16"/>
              </w:rPr>
              <w:t>.</w:t>
            </w:r>
          </w:p>
          <w:p w14:paraId="19C74F91" w14:textId="1C33561F" w:rsidR="00090954" w:rsidRDefault="00090954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All electrical equipment is to be switched off either at a switch or at the fuse box when the hut is </w:t>
            </w:r>
            <w:r w:rsidR="000D4AB8">
              <w:rPr>
                <w:sz w:val="16"/>
                <w:szCs w:val="16"/>
              </w:rPr>
              <w:t>locked up at the end of the visit</w:t>
            </w:r>
            <w:r>
              <w:rPr>
                <w:sz w:val="16"/>
                <w:szCs w:val="16"/>
              </w:rPr>
              <w:t>.</w:t>
            </w:r>
          </w:p>
          <w:p w14:paraId="509F6549" w14:textId="77777777" w:rsidR="00090954" w:rsidRDefault="00090954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emergency lighting is to be checked regularly.</w:t>
            </w:r>
          </w:p>
          <w:p w14:paraId="3169A518" w14:textId="3951C8E4" w:rsidR="00090954" w:rsidRDefault="00090954" w:rsidP="00090954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An evacuation procedure is available on the kitchen </w:t>
            </w:r>
            <w:proofErr w:type="gramStart"/>
            <w:r>
              <w:rPr>
                <w:sz w:val="16"/>
                <w:szCs w:val="16"/>
              </w:rPr>
              <w:t>wall</w:t>
            </w:r>
            <w:proofErr w:type="gramEnd"/>
            <w:r>
              <w:rPr>
                <w:sz w:val="16"/>
                <w:szCs w:val="16"/>
              </w:rPr>
              <w:t xml:space="preserve"> and all leaders/adults should read it on arrival if using the hut.</w:t>
            </w:r>
            <w:r w:rsidR="006D0E21">
              <w:rPr>
                <w:sz w:val="16"/>
                <w:szCs w:val="16"/>
              </w:rPr>
              <w:t xml:space="preserve"> This procedure will be activated at least once </w:t>
            </w:r>
            <w:proofErr w:type="gramStart"/>
            <w:r w:rsidR="006D0E21">
              <w:rPr>
                <w:sz w:val="16"/>
                <w:szCs w:val="16"/>
              </w:rPr>
              <w:t>annually</w:t>
            </w:r>
            <w:proofErr w:type="gramEnd"/>
            <w:r w:rsidR="006D0E21">
              <w:rPr>
                <w:sz w:val="16"/>
                <w:szCs w:val="16"/>
              </w:rPr>
              <w:t xml:space="preserve"> and a full evacuation is to take place.</w:t>
            </w:r>
          </w:p>
          <w:p w14:paraId="0ECB8708" w14:textId="77777777" w:rsidR="000D4AB8" w:rsidRDefault="000D4AB8" w:rsidP="00090954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The shutters in the </w:t>
            </w:r>
            <w:proofErr w:type="gramStart"/>
            <w:r>
              <w:rPr>
                <w:sz w:val="16"/>
                <w:szCs w:val="16"/>
              </w:rPr>
              <w:t>leaders</w:t>
            </w:r>
            <w:proofErr w:type="gramEnd"/>
            <w:r>
              <w:rPr>
                <w:sz w:val="16"/>
                <w:szCs w:val="16"/>
              </w:rPr>
              <w:t xml:space="preserve"> room should be opened as the window is a means of escape. </w:t>
            </w:r>
          </w:p>
          <w:p w14:paraId="39F7574F" w14:textId="33D19E7F" w:rsidR="00611889" w:rsidRDefault="00611889" w:rsidP="00090954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If it is necessary to summon the fire </w:t>
            </w:r>
            <w:proofErr w:type="gramStart"/>
            <w:r>
              <w:rPr>
                <w:sz w:val="16"/>
                <w:szCs w:val="16"/>
              </w:rPr>
              <w:t>brigade</w:t>
            </w:r>
            <w:proofErr w:type="gramEnd"/>
            <w:r>
              <w:rPr>
                <w:sz w:val="16"/>
                <w:szCs w:val="16"/>
              </w:rPr>
              <w:t xml:space="preserve"> then an adult in a high vis jacket should stand by the main entrance gate and the car park should </w:t>
            </w:r>
            <w:r w:rsidR="00A910E0">
              <w:rPr>
                <w:sz w:val="16"/>
                <w:szCs w:val="16"/>
              </w:rPr>
              <w:t>be kept</w:t>
            </w:r>
            <w:r>
              <w:rPr>
                <w:sz w:val="16"/>
                <w:szCs w:val="16"/>
              </w:rPr>
              <w:t xml:space="preserve"> clear of people.</w:t>
            </w:r>
          </w:p>
          <w:p w14:paraId="435D8C13" w14:textId="1DF12C8A" w:rsidR="00611889" w:rsidRDefault="00611889" w:rsidP="00A910E0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Wi</w:t>
            </w:r>
            <w:r w:rsidR="00A910E0">
              <w:rPr>
                <w:sz w:val="16"/>
                <w:szCs w:val="16"/>
              </w:rPr>
              <w:t>ke</w:t>
            </w:r>
            <w:r>
              <w:rPr>
                <w:sz w:val="16"/>
                <w:szCs w:val="16"/>
              </w:rPr>
              <w:t xml:space="preserve"> Management should be notified immediately.</w:t>
            </w:r>
            <w:r w:rsidR="006D0E21">
              <w:rPr>
                <w:sz w:val="16"/>
                <w:szCs w:val="16"/>
              </w:rPr>
              <w:t xml:space="preserve"> </w:t>
            </w:r>
            <w:r w:rsidR="00CC4997">
              <w:rPr>
                <w:sz w:val="16"/>
                <w:szCs w:val="16"/>
              </w:rPr>
              <w:t xml:space="preserve"> Contact numb</w:t>
            </w:r>
            <w:r w:rsidR="001228FE">
              <w:rPr>
                <w:sz w:val="16"/>
                <w:szCs w:val="16"/>
              </w:rPr>
              <w:t>e</w:t>
            </w:r>
            <w:r w:rsidR="00CC4997">
              <w:rPr>
                <w:sz w:val="16"/>
                <w:szCs w:val="16"/>
              </w:rPr>
              <w:t>r</w:t>
            </w:r>
            <w:r w:rsidR="001228FE">
              <w:rPr>
                <w:sz w:val="16"/>
                <w:szCs w:val="16"/>
              </w:rPr>
              <w:t>s</w:t>
            </w:r>
            <w:r w:rsidR="00CC4997">
              <w:rPr>
                <w:sz w:val="16"/>
                <w:szCs w:val="16"/>
              </w:rPr>
              <w:t xml:space="preserve"> are inside the hut and on the notice board</w:t>
            </w:r>
          </w:p>
          <w:p w14:paraId="2DC0FA1C" w14:textId="04E0CE10" w:rsidR="006D0E21" w:rsidRPr="007A49B1" w:rsidRDefault="006D0E21" w:rsidP="00A910E0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  <w:tc>
          <w:tcPr>
            <w:tcW w:w="4382" w:type="dxa"/>
          </w:tcPr>
          <w:p w14:paraId="5F47DB29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E4079" w:rsidRPr="001C60E8" w14:paraId="54B7808A" w14:textId="77777777" w:rsidTr="000D3460">
        <w:trPr>
          <w:trHeight w:val="678"/>
        </w:trPr>
        <w:tc>
          <w:tcPr>
            <w:tcW w:w="2840" w:type="dxa"/>
          </w:tcPr>
          <w:p w14:paraId="08F35C63" w14:textId="76D38C57" w:rsidR="006E4079" w:rsidRPr="007A49B1" w:rsidRDefault="00090954" w:rsidP="000D4AB8">
            <w:pPr>
              <w:widowControl/>
              <w:tabs>
                <w:tab w:val="left" w:pos="142"/>
              </w:tabs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Gas </w:t>
            </w:r>
          </w:p>
        </w:tc>
        <w:tc>
          <w:tcPr>
            <w:tcW w:w="1556" w:type="dxa"/>
          </w:tcPr>
          <w:p w14:paraId="7B2C01F3" w14:textId="60078351" w:rsidR="006E4079" w:rsidRPr="007A49B1" w:rsidRDefault="00090954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l</w:t>
            </w:r>
          </w:p>
        </w:tc>
        <w:tc>
          <w:tcPr>
            <w:tcW w:w="6673" w:type="dxa"/>
          </w:tcPr>
          <w:p w14:paraId="6253CC20" w14:textId="12FA5D36" w:rsidR="00090954" w:rsidRPr="007A49B1" w:rsidRDefault="00090954" w:rsidP="006D0E2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The procedure to use the oven is posted on the wall. If fans are not switched </w:t>
            </w:r>
            <w:proofErr w:type="gramStart"/>
            <w:r>
              <w:rPr>
                <w:sz w:val="16"/>
                <w:szCs w:val="16"/>
              </w:rPr>
              <w:t>on</w:t>
            </w:r>
            <w:proofErr w:type="gramEnd"/>
            <w:r>
              <w:rPr>
                <w:sz w:val="16"/>
                <w:szCs w:val="16"/>
              </w:rPr>
              <w:t xml:space="preserve"> then the gas will not be delivered. There is an automatic shut off to the supply </w:t>
            </w:r>
            <w:r w:rsidR="000D4AB8">
              <w:rPr>
                <w:sz w:val="16"/>
                <w:szCs w:val="16"/>
              </w:rPr>
              <w:t>outsi</w:t>
            </w:r>
            <w:r>
              <w:rPr>
                <w:sz w:val="16"/>
                <w:szCs w:val="16"/>
              </w:rPr>
              <w:t>de the building</w:t>
            </w:r>
            <w:r w:rsidR="000D4AB8">
              <w:rPr>
                <w:sz w:val="16"/>
                <w:szCs w:val="16"/>
              </w:rPr>
              <w:t xml:space="preserve">. </w:t>
            </w:r>
            <w:r w:rsidR="00611889">
              <w:rPr>
                <w:sz w:val="16"/>
                <w:szCs w:val="16"/>
              </w:rPr>
              <w:t xml:space="preserve">Equipment which is powered by a flammable material should not be stored or used </w:t>
            </w:r>
            <w:r w:rsidR="006D0E21">
              <w:rPr>
                <w:sz w:val="16"/>
                <w:szCs w:val="16"/>
              </w:rPr>
              <w:t>in the building.</w:t>
            </w:r>
          </w:p>
        </w:tc>
        <w:tc>
          <w:tcPr>
            <w:tcW w:w="4382" w:type="dxa"/>
          </w:tcPr>
          <w:p w14:paraId="43CAC36A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E4079" w:rsidRPr="001C60E8" w14:paraId="5EC200C0" w14:textId="77777777" w:rsidTr="000D3460">
        <w:trPr>
          <w:trHeight w:val="686"/>
        </w:trPr>
        <w:tc>
          <w:tcPr>
            <w:tcW w:w="2840" w:type="dxa"/>
          </w:tcPr>
          <w:p w14:paraId="1ECB0F78" w14:textId="39F8D370" w:rsidR="006E4079" w:rsidRPr="007A49B1" w:rsidRDefault="00090954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ygiene</w:t>
            </w:r>
          </w:p>
        </w:tc>
        <w:tc>
          <w:tcPr>
            <w:tcW w:w="1556" w:type="dxa"/>
          </w:tcPr>
          <w:p w14:paraId="6F1D2032" w14:textId="0026D0F1" w:rsidR="006E4079" w:rsidRPr="007A49B1" w:rsidRDefault="00090954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l</w:t>
            </w:r>
          </w:p>
        </w:tc>
        <w:tc>
          <w:tcPr>
            <w:tcW w:w="6673" w:type="dxa"/>
          </w:tcPr>
          <w:p w14:paraId="3E54D3F6" w14:textId="5AEF59B8" w:rsidR="006E4079" w:rsidRDefault="00090954" w:rsidP="006902D2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</w:t>
            </w:r>
            <w:r w:rsidR="000D4AB8">
              <w:rPr>
                <w:sz w:val="16"/>
                <w:szCs w:val="16"/>
              </w:rPr>
              <w:t>l waste s</w:t>
            </w:r>
            <w:r>
              <w:rPr>
                <w:sz w:val="16"/>
                <w:szCs w:val="16"/>
              </w:rPr>
              <w:t xml:space="preserve">hould be disposed </w:t>
            </w:r>
            <w:proofErr w:type="spellStart"/>
            <w:r>
              <w:rPr>
                <w:sz w:val="16"/>
                <w:szCs w:val="16"/>
              </w:rPr>
              <w:t>off</w:t>
            </w:r>
            <w:proofErr w:type="spellEnd"/>
            <w:r>
              <w:rPr>
                <w:sz w:val="16"/>
                <w:szCs w:val="16"/>
              </w:rPr>
              <w:t xml:space="preserve"> appropriately.</w:t>
            </w:r>
          </w:p>
          <w:p w14:paraId="5A6CCBE6" w14:textId="77777777" w:rsidR="00090954" w:rsidRDefault="00090954" w:rsidP="006902D2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Kitchen users should follow accepted hygiene procedures.</w:t>
            </w:r>
          </w:p>
          <w:p w14:paraId="10853E70" w14:textId="2E9F1C00" w:rsidR="00090954" w:rsidRDefault="00090954" w:rsidP="006902D2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Food should be stored </w:t>
            </w:r>
            <w:r w:rsidR="00A910E0">
              <w:rPr>
                <w:sz w:val="16"/>
                <w:szCs w:val="16"/>
              </w:rPr>
              <w:t>in accordance with guidelines</w:t>
            </w:r>
            <w:r>
              <w:rPr>
                <w:sz w:val="16"/>
                <w:szCs w:val="16"/>
              </w:rPr>
              <w:t>.</w:t>
            </w:r>
          </w:p>
          <w:p w14:paraId="6B9AB3AE" w14:textId="77777777" w:rsidR="000D4AB8" w:rsidRDefault="00090954" w:rsidP="000D4AB8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All equipment and surfaces should </w:t>
            </w:r>
            <w:r w:rsidR="000D4AB8">
              <w:rPr>
                <w:sz w:val="16"/>
                <w:szCs w:val="16"/>
              </w:rPr>
              <w:t>be</w:t>
            </w:r>
            <w:r>
              <w:rPr>
                <w:sz w:val="16"/>
                <w:szCs w:val="16"/>
              </w:rPr>
              <w:t xml:space="preserve"> cleaned at the end of each day and at the end of the visit. </w:t>
            </w:r>
          </w:p>
          <w:p w14:paraId="4107CEDD" w14:textId="77777777" w:rsidR="00090954" w:rsidRDefault="000D4AB8" w:rsidP="000D4AB8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ri</w:t>
            </w:r>
            <w:r w:rsidR="00090954">
              <w:rPr>
                <w:sz w:val="16"/>
                <w:szCs w:val="16"/>
              </w:rPr>
              <w:t>dge and freezer doors should be</w:t>
            </w:r>
            <w:r w:rsidR="00A910E0">
              <w:rPr>
                <w:sz w:val="16"/>
                <w:szCs w:val="16"/>
              </w:rPr>
              <w:t xml:space="preserve"> turned off at the wall </w:t>
            </w:r>
            <w:proofErr w:type="gramStart"/>
            <w:r w:rsidR="00A910E0">
              <w:rPr>
                <w:sz w:val="16"/>
                <w:szCs w:val="16"/>
              </w:rPr>
              <w:t xml:space="preserve">and </w:t>
            </w:r>
            <w:r w:rsidR="00090954">
              <w:rPr>
                <w:sz w:val="16"/>
                <w:szCs w:val="16"/>
              </w:rPr>
              <w:t xml:space="preserve"> left</w:t>
            </w:r>
            <w:proofErr w:type="gramEnd"/>
            <w:r w:rsidR="00090954">
              <w:rPr>
                <w:sz w:val="16"/>
                <w:szCs w:val="16"/>
              </w:rPr>
              <w:t xml:space="preserve"> open</w:t>
            </w:r>
            <w:r>
              <w:rPr>
                <w:sz w:val="16"/>
                <w:szCs w:val="16"/>
              </w:rPr>
              <w:t xml:space="preserve"> at the end of the visit</w:t>
            </w:r>
            <w:r w:rsidR="00090954">
              <w:rPr>
                <w:sz w:val="16"/>
                <w:szCs w:val="16"/>
              </w:rPr>
              <w:t>.</w:t>
            </w:r>
          </w:p>
          <w:p w14:paraId="4B690172" w14:textId="48466181" w:rsidR="006D0E21" w:rsidRPr="007A49B1" w:rsidRDefault="006D0E21" w:rsidP="000D4AB8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dishwasher should be emptied and cleaned (including the filters)</w:t>
            </w:r>
            <w:r w:rsidR="00CC4997">
              <w:rPr>
                <w:sz w:val="16"/>
                <w:szCs w:val="16"/>
              </w:rPr>
              <w:t xml:space="preserve"> and switched off at the fuse box</w:t>
            </w:r>
            <w:r w:rsidR="001228FE">
              <w:rPr>
                <w:sz w:val="16"/>
                <w:szCs w:val="16"/>
              </w:rPr>
              <w:t>.</w:t>
            </w:r>
          </w:p>
        </w:tc>
        <w:tc>
          <w:tcPr>
            <w:tcW w:w="4382" w:type="dxa"/>
          </w:tcPr>
          <w:p w14:paraId="16693FD1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E4079" w:rsidRPr="001C60E8" w14:paraId="0460B0F5" w14:textId="77777777" w:rsidTr="000D3460">
        <w:trPr>
          <w:trHeight w:val="698"/>
        </w:trPr>
        <w:tc>
          <w:tcPr>
            <w:tcW w:w="2840" w:type="dxa"/>
          </w:tcPr>
          <w:p w14:paraId="53A3BF0F" w14:textId="4486BF51" w:rsidR="006E4079" w:rsidRPr="007A49B1" w:rsidRDefault="000D4AB8" w:rsidP="00372327">
            <w:pPr>
              <w:widowControl/>
              <w:tabs>
                <w:tab w:val="left" w:pos="0"/>
              </w:tabs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lastRenderedPageBreak/>
              <w:t>People in the kitchen</w:t>
            </w:r>
          </w:p>
        </w:tc>
        <w:tc>
          <w:tcPr>
            <w:tcW w:w="1556" w:type="dxa"/>
          </w:tcPr>
          <w:p w14:paraId="4BE57F36" w14:textId="7276A326" w:rsidR="006E4079" w:rsidRPr="007A49B1" w:rsidRDefault="000D4AB8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l</w:t>
            </w:r>
          </w:p>
        </w:tc>
        <w:tc>
          <w:tcPr>
            <w:tcW w:w="6673" w:type="dxa"/>
          </w:tcPr>
          <w:p w14:paraId="3E4E0F83" w14:textId="72F419BA" w:rsidR="006E4079" w:rsidRPr="007A49B1" w:rsidRDefault="000D4AB8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It is recommended that </w:t>
            </w:r>
            <w:r w:rsidR="00CC4997">
              <w:rPr>
                <w:sz w:val="16"/>
                <w:szCs w:val="16"/>
              </w:rPr>
              <w:t>young people</w:t>
            </w:r>
            <w:r>
              <w:rPr>
                <w:sz w:val="16"/>
                <w:szCs w:val="16"/>
              </w:rPr>
              <w:t xml:space="preserve"> do not access the kitchen unless supervised, to ensure their safety.</w:t>
            </w:r>
          </w:p>
        </w:tc>
        <w:tc>
          <w:tcPr>
            <w:tcW w:w="4382" w:type="dxa"/>
          </w:tcPr>
          <w:p w14:paraId="53B5E6B6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E4079" w:rsidRPr="001C60E8" w14:paraId="2C1D6115" w14:textId="77777777" w:rsidTr="000D3460">
        <w:trPr>
          <w:trHeight w:val="694"/>
        </w:trPr>
        <w:tc>
          <w:tcPr>
            <w:tcW w:w="2840" w:type="dxa"/>
          </w:tcPr>
          <w:p w14:paraId="0C715C82" w14:textId="030F77E9" w:rsidR="006E4079" w:rsidRPr="007A49B1" w:rsidRDefault="000D4AB8" w:rsidP="005B40F4">
            <w:pPr>
              <w:widowControl/>
              <w:tabs>
                <w:tab w:val="left" w:pos="0"/>
              </w:tabs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ouse droppings</w:t>
            </w:r>
          </w:p>
        </w:tc>
        <w:tc>
          <w:tcPr>
            <w:tcW w:w="1556" w:type="dxa"/>
          </w:tcPr>
          <w:p w14:paraId="73F68EDC" w14:textId="29A5D6DC" w:rsidR="006E4079" w:rsidRPr="007A49B1" w:rsidRDefault="000D4AB8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l</w:t>
            </w:r>
          </w:p>
        </w:tc>
        <w:tc>
          <w:tcPr>
            <w:tcW w:w="6673" w:type="dxa"/>
          </w:tcPr>
          <w:p w14:paraId="54D3917F" w14:textId="09A4706C" w:rsidR="006E4079" w:rsidRPr="007A49B1" w:rsidRDefault="000D4AB8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In the </w:t>
            </w:r>
            <w:proofErr w:type="gramStart"/>
            <w:r>
              <w:rPr>
                <w:sz w:val="16"/>
                <w:szCs w:val="16"/>
              </w:rPr>
              <w:t>event  mouse</w:t>
            </w:r>
            <w:proofErr w:type="gramEnd"/>
            <w:r>
              <w:rPr>
                <w:sz w:val="16"/>
                <w:szCs w:val="16"/>
              </w:rPr>
              <w:t xml:space="preserve"> droppings are found in the kitchen it is advised that all </w:t>
            </w:r>
            <w:proofErr w:type="spellStart"/>
            <w:r>
              <w:rPr>
                <w:sz w:val="16"/>
                <w:szCs w:val="16"/>
              </w:rPr>
              <w:t>cockery</w:t>
            </w:r>
            <w:proofErr w:type="spellEnd"/>
            <w:r>
              <w:rPr>
                <w:sz w:val="16"/>
                <w:szCs w:val="16"/>
              </w:rPr>
              <w:t xml:space="preserve"> etc is washed prior to use and the warden is notified of this so appropriate action can be taken.</w:t>
            </w:r>
          </w:p>
        </w:tc>
        <w:tc>
          <w:tcPr>
            <w:tcW w:w="4382" w:type="dxa"/>
          </w:tcPr>
          <w:p w14:paraId="53818D7A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E4079" w:rsidRPr="001C60E8" w14:paraId="58C7217F" w14:textId="77777777" w:rsidTr="000D3460">
        <w:trPr>
          <w:trHeight w:val="676"/>
        </w:trPr>
        <w:tc>
          <w:tcPr>
            <w:tcW w:w="2840" w:type="dxa"/>
          </w:tcPr>
          <w:p w14:paraId="46BCF558" w14:textId="1E58FC70" w:rsidR="006E4079" w:rsidRPr="007A49B1" w:rsidRDefault="000D4AB8" w:rsidP="005B40F4">
            <w:pPr>
              <w:widowControl/>
              <w:tabs>
                <w:tab w:val="left" w:pos="0"/>
              </w:tabs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harp implements</w:t>
            </w:r>
          </w:p>
        </w:tc>
        <w:tc>
          <w:tcPr>
            <w:tcW w:w="1556" w:type="dxa"/>
          </w:tcPr>
          <w:p w14:paraId="5A1CFBF9" w14:textId="3A3713EE" w:rsidR="006E4079" w:rsidRPr="007A49B1" w:rsidRDefault="000D4AB8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l</w:t>
            </w:r>
          </w:p>
        </w:tc>
        <w:tc>
          <w:tcPr>
            <w:tcW w:w="6673" w:type="dxa"/>
          </w:tcPr>
          <w:p w14:paraId="24FB527B" w14:textId="17F947DF" w:rsidR="006E4079" w:rsidRPr="007A49B1" w:rsidRDefault="000D4AB8" w:rsidP="00611889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l users to be aware of the dangers of handling sharp implements. A first aid box is situated in the kitchen and st</w:t>
            </w:r>
            <w:r w:rsidR="00611889">
              <w:rPr>
                <w:sz w:val="16"/>
                <w:szCs w:val="16"/>
              </w:rPr>
              <w:t>o</w:t>
            </w:r>
            <w:r>
              <w:rPr>
                <w:sz w:val="16"/>
                <w:szCs w:val="16"/>
              </w:rPr>
              <w:t>ck levels checked regularly</w:t>
            </w:r>
          </w:p>
        </w:tc>
        <w:tc>
          <w:tcPr>
            <w:tcW w:w="4382" w:type="dxa"/>
          </w:tcPr>
          <w:p w14:paraId="5897F60C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372327" w:rsidRPr="001C60E8" w14:paraId="37EE134B" w14:textId="77777777" w:rsidTr="00372327">
        <w:trPr>
          <w:trHeight w:val="676"/>
        </w:trPr>
        <w:tc>
          <w:tcPr>
            <w:tcW w:w="2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C52F42" w14:textId="7CB4DE99" w:rsidR="00372327" w:rsidRPr="00A910E0" w:rsidRDefault="00611889" w:rsidP="005B40F4">
            <w:pPr>
              <w:widowControl/>
              <w:tabs>
                <w:tab w:val="left" w:pos="142"/>
              </w:tabs>
              <w:autoSpaceDE/>
              <w:autoSpaceDN/>
              <w:rPr>
                <w:sz w:val="16"/>
                <w:szCs w:val="16"/>
              </w:rPr>
            </w:pPr>
            <w:r w:rsidRPr="00A910E0">
              <w:rPr>
                <w:sz w:val="16"/>
                <w:szCs w:val="16"/>
              </w:rPr>
              <w:t>Carbon monoxide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B2B7A3" w14:textId="5EAAAAA5" w:rsidR="00372327" w:rsidRPr="00A910E0" w:rsidRDefault="00611889" w:rsidP="0017101C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A910E0">
              <w:rPr>
                <w:sz w:val="16"/>
                <w:szCs w:val="16"/>
              </w:rPr>
              <w:t>All</w:t>
            </w:r>
          </w:p>
        </w:tc>
        <w:tc>
          <w:tcPr>
            <w:tcW w:w="6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3BDF0D" w14:textId="4C5F2985" w:rsidR="00372327" w:rsidRPr="00A910E0" w:rsidRDefault="00611889" w:rsidP="00367C18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A910E0">
              <w:rPr>
                <w:sz w:val="16"/>
                <w:szCs w:val="16"/>
              </w:rPr>
              <w:t>Carbon monoxide al</w:t>
            </w:r>
            <w:r w:rsidR="00A910E0">
              <w:rPr>
                <w:sz w:val="16"/>
                <w:szCs w:val="16"/>
              </w:rPr>
              <w:t>a</w:t>
            </w:r>
            <w:r w:rsidRPr="00A910E0">
              <w:rPr>
                <w:sz w:val="16"/>
                <w:szCs w:val="16"/>
              </w:rPr>
              <w:t xml:space="preserve">rms are fitted within the building and checked regularly. </w:t>
            </w:r>
          </w:p>
        </w:tc>
        <w:tc>
          <w:tcPr>
            <w:tcW w:w="4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E8D2DD" w14:textId="77777777" w:rsidR="00372327" w:rsidRPr="00372327" w:rsidRDefault="00372327" w:rsidP="0017101C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372327" w:rsidRPr="001C60E8" w14:paraId="6D95541A" w14:textId="77777777" w:rsidTr="00372327">
        <w:trPr>
          <w:trHeight w:val="676"/>
        </w:trPr>
        <w:tc>
          <w:tcPr>
            <w:tcW w:w="2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670820" w14:textId="29C6E41B" w:rsidR="00372327" w:rsidRPr="00A910E0" w:rsidRDefault="00611889" w:rsidP="00367C18">
            <w:pPr>
              <w:widowControl/>
              <w:tabs>
                <w:tab w:val="left" w:pos="0"/>
              </w:tabs>
              <w:autoSpaceDE/>
              <w:autoSpaceDN/>
              <w:rPr>
                <w:sz w:val="16"/>
                <w:szCs w:val="16"/>
              </w:rPr>
            </w:pPr>
            <w:r w:rsidRPr="00A910E0">
              <w:rPr>
                <w:sz w:val="16"/>
                <w:szCs w:val="16"/>
              </w:rPr>
              <w:t xml:space="preserve">Gas </w:t>
            </w:r>
            <w:proofErr w:type="gramStart"/>
            <w:r w:rsidRPr="00A910E0">
              <w:rPr>
                <w:sz w:val="16"/>
                <w:szCs w:val="16"/>
              </w:rPr>
              <w:t>build</w:t>
            </w:r>
            <w:proofErr w:type="gramEnd"/>
            <w:r w:rsidRPr="00A910E0">
              <w:rPr>
                <w:sz w:val="16"/>
                <w:szCs w:val="16"/>
              </w:rPr>
              <w:t xml:space="preserve"> up.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AF9255" w14:textId="3916B8B3" w:rsidR="00372327" w:rsidRPr="00A910E0" w:rsidRDefault="00611889" w:rsidP="0017101C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A910E0">
              <w:rPr>
                <w:sz w:val="16"/>
                <w:szCs w:val="16"/>
              </w:rPr>
              <w:t>All</w:t>
            </w:r>
          </w:p>
        </w:tc>
        <w:tc>
          <w:tcPr>
            <w:tcW w:w="6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8DB780" w14:textId="240099B0" w:rsidR="00372327" w:rsidRPr="00A910E0" w:rsidRDefault="00611889" w:rsidP="00A910E0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A910E0">
              <w:rPr>
                <w:sz w:val="16"/>
                <w:szCs w:val="16"/>
              </w:rPr>
              <w:t xml:space="preserve">In the event of any </w:t>
            </w:r>
            <w:proofErr w:type="spellStart"/>
            <w:r w:rsidRPr="00A910E0">
              <w:rPr>
                <w:sz w:val="16"/>
                <w:szCs w:val="16"/>
              </w:rPr>
              <w:t>build up</w:t>
            </w:r>
            <w:proofErr w:type="spellEnd"/>
            <w:r w:rsidRPr="00A910E0">
              <w:rPr>
                <w:sz w:val="16"/>
                <w:szCs w:val="16"/>
              </w:rPr>
              <w:t xml:space="preserve"> of gas within the premises </w:t>
            </w:r>
            <w:r w:rsidR="00A910E0">
              <w:rPr>
                <w:sz w:val="16"/>
                <w:szCs w:val="16"/>
              </w:rPr>
              <w:t>people</w:t>
            </w:r>
            <w:r w:rsidRPr="00A910E0">
              <w:rPr>
                <w:sz w:val="16"/>
                <w:szCs w:val="16"/>
              </w:rPr>
              <w:t xml:space="preserve"> should be evacuated immediately. The gas supply to the building should be shut off at the external supply. Wike management should be notified immediately </w:t>
            </w:r>
          </w:p>
        </w:tc>
        <w:tc>
          <w:tcPr>
            <w:tcW w:w="4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C55D33" w14:textId="4E299981" w:rsidR="00372327" w:rsidRPr="00372327" w:rsidRDefault="00372327" w:rsidP="0017101C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</w:tr>
      <w:tr w:rsidR="00372327" w:rsidRPr="001C60E8" w14:paraId="64C47D1F" w14:textId="77777777" w:rsidTr="00372327">
        <w:trPr>
          <w:trHeight w:val="676"/>
        </w:trPr>
        <w:tc>
          <w:tcPr>
            <w:tcW w:w="2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C85CD6" w14:textId="67969F42" w:rsidR="00372327" w:rsidRPr="00A910E0" w:rsidRDefault="00372327" w:rsidP="00367C18">
            <w:pPr>
              <w:widowControl/>
              <w:tabs>
                <w:tab w:val="left" w:pos="0"/>
              </w:tabs>
              <w:autoSpaceDE/>
              <w:autoSpaceDN/>
              <w:rPr>
                <w:sz w:val="16"/>
                <w:szCs w:val="16"/>
              </w:rPr>
            </w:pP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9E4D17" w14:textId="7D9F6946" w:rsidR="00372327" w:rsidRPr="00A910E0" w:rsidRDefault="00372327" w:rsidP="0017101C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  <w:tc>
          <w:tcPr>
            <w:tcW w:w="6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0052E9" w14:textId="4683BC56" w:rsidR="00372327" w:rsidRPr="00A910E0" w:rsidRDefault="00372327" w:rsidP="0017101C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  <w:tc>
          <w:tcPr>
            <w:tcW w:w="4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9692B" w14:textId="77777777" w:rsidR="00372327" w:rsidRPr="00372327" w:rsidRDefault="00372327" w:rsidP="0017101C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372327" w:rsidRPr="001C60E8" w14:paraId="1B87C54F" w14:textId="77777777" w:rsidTr="00372327">
        <w:trPr>
          <w:trHeight w:val="676"/>
        </w:trPr>
        <w:tc>
          <w:tcPr>
            <w:tcW w:w="2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0FAAE" w14:textId="532E4176" w:rsidR="00372327" w:rsidRPr="00372327" w:rsidRDefault="00372327" w:rsidP="0017101C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9DDF0A" w14:textId="00B24C85" w:rsidR="00372327" w:rsidRPr="00372327" w:rsidRDefault="00372327" w:rsidP="0017101C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  <w:tc>
          <w:tcPr>
            <w:tcW w:w="6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82902D" w14:textId="46DD1166" w:rsidR="00372327" w:rsidRPr="00372327" w:rsidRDefault="00372327" w:rsidP="00350821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  <w:tc>
          <w:tcPr>
            <w:tcW w:w="4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E1C679" w14:textId="77777777" w:rsidR="00372327" w:rsidRPr="00372327" w:rsidRDefault="00372327" w:rsidP="0017101C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372327" w:rsidRPr="001C60E8" w14:paraId="2402CF4D" w14:textId="77777777" w:rsidTr="00372327">
        <w:trPr>
          <w:trHeight w:val="676"/>
        </w:trPr>
        <w:tc>
          <w:tcPr>
            <w:tcW w:w="2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927C3" w14:textId="75B1405D" w:rsidR="00372327" w:rsidRPr="00372327" w:rsidRDefault="00372327" w:rsidP="0017101C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67494A" w14:textId="30924015" w:rsidR="00372327" w:rsidRPr="00372327" w:rsidRDefault="00372327" w:rsidP="0017101C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  <w:tc>
          <w:tcPr>
            <w:tcW w:w="6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7399D7" w14:textId="29F14DF2" w:rsidR="00372327" w:rsidRPr="00372327" w:rsidRDefault="00372327" w:rsidP="006902D2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  <w:tc>
          <w:tcPr>
            <w:tcW w:w="4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E18D9E" w14:textId="77777777" w:rsidR="00372327" w:rsidRPr="00372327" w:rsidRDefault="00372327" w:rsidP="0017101C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372327" w:rsidRPr="001C60E8" w14:paraId="37D541AC" w14:textId="77777777" w:rsidTr="00372327">
        <w:trPr>
          <w:trHeight w:val="676"/>
        </w:trPr>
        <w:tc>
          <w:tcPr>
            <w:tcW w:w="2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77BD7" w14:textId="77AFF0ED" w:rsidR="00372327" w:rsidRPr="00372327" w:rsidRDefault="00372327" w:rsidP="0017101C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B6A9CA" w14:textId="2BFF2EB7" w:rsidR="00372327" w:rsidRPr="00372327" w:rsidRDefault="00372327" w:rsidP="0017101C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  <w:tc>
          <w:tcPr>
            <w:tcW w:w="6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C9D8D" w14:textId="2948193A" w:rsidR="00372327" w:rsidRPr="00372327" w:rsidRDefault="00372327" w:rsidP="0017101C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  <w:tc>
          <w:tcPr>
            <w:tcW w:w="4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54E4AB" w14:textId="77777777" w:rsidR="00372327" w:rsidRPr="00372327" w:rsidRDefault="00372327" w:rsidP="0017101C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372327" w:rsidRPr="001C60E8" w14:paraId="44C6ED17" w14:textId="77777777" w:rsidTr="00372327">
        <w:trPr>
          <w:trHeight w:val="676"/>
        </w:trPr>
        <w:tc>
          <w:tcPr>
            <w:tcW w:w="2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453D41" w14:textId="1DA95407" w:rsidR="00372327" w:rsidRPr="003A38AC" w:rsidRDefault="00372327" w:rsidP="0017101C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4B8AF3" w14:textId="33BABB1F" w:rsidR="00372327" w:rsidRPr="00372327" w:rsidRDefault="00372327" w:rsidP="0017101C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  <w:tc>
          <w:tcPr>
            <w:tcW w:w="6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1E9027" w14:textId="4DFC9784" w:rsidR="00372327" w:rsidRPr="00372327" w:rsidRDefault="00372327" w:rsidP="003A38AC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  <w:tc>
          <w:tcPr>
            <w:tcW w:w="4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CF606" w14:textId="77777777" w:rsidR="00372327" w:rsidRPr="00372327" w:rsidRDefault="00372327" w:rsidP="0017101C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372327" w:rsidRPr="001C60E8" w14:paraId="434BC1BA" w14:textId="77777777" w:rsidTr="00372327">
        <w:trPr>
          <w:trHeight w:val="676"/>
        </w:trPr>
        <w:tc>
          <w:tcPr>
            <w:tcW w:w="2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26BF1" w14:textId="75D33F56" w:rsidR="00372327" w:rsidRPr="00372327" w:rsidRDefault="00372327" w:rsidP="0017101C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73B533" w14:textId="04095A20" w:rsidR="00372327" w:rsidRPr="00372327" w:rsidRDefault="00372327" w:rsidP="0017101C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  <w:tc>
          <w:tcPr>
            <w:tcW w:w="6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FB254A" w14:textId="6E4D8DCC" w:rsidR="00372327" w:rsidRPr="00372327" w:rsidRDefault="00372327" w:rsidP="0017101C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  <w:tc>
          <w:tcPr>
            <w:tcW w:w="4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D277D4" w14:textId="77777777" w:rsidR="00372327" w:rsidRPr="00372327" w:rsidRDefault="00372327" w:rsidP="0017101C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372327" w:rsidRPr="001C60E8" w14:paraId="7BCB50E0" w14:textId="77777777" w:rsidTr="00372327">
        <w:trPr>
          <w:trHeight w:val="676"/>
        </w:trPr>
        <w:tc>
          <w:tcPr>
            <w:tcW w:w="2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53E1DF" w14:textId="77777777" w:rsidR="00372327" w:rsidRPr="00372327" w:rsidRDefault="00372327" w:rsidP="0017101C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0D1807" w14:textId="77777777" w:rsidR="00372327" w:rsidRPr="00372327" w:rsidRDefault="00372327" w:rsidP="0017101C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6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5FB397" w14:textId="3045CC10" w:rsidR="00372327" w:rsidRPr="00372327" w:rsidRDefault="00372327" w:rsidP="0017101C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  <w:tc>
          <w:tcPr>
            <w:tcW w:w="4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962AC" w14:textId="77777777" w:rsidR="00372327" w:rsidRPr="00372327" w:rsidRDefault="00372327" w:rsidP="0017101C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372327" w:rsidRPr="001C60E8" w14:paraId="1248E2E4" w14:textId="77777777" w:rsidTr="00372327">
        <w:trPr>
          <w:trHeight w:val="676"/>
        </w:trPr>
        <w:tc>
          <w:tcPr>
            <w:tcW w:w="2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EA8CE6" w14:textId="77777777" w:rsidR="00372327" w:rsidRPr="00372327" w:rsidRDefault="00372327" w:rsidP="0017101C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2C2034" w14:textId="77777777" w:rsidR="00372327" w:rsidRPr="00372327" w:rsidRDefault="00372327" w:rsidP="0017101C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6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DC6420" w14:textId="77777777" w:rsidR="00372327" w:rsidRPr="00372327" w:rsidRDefault="00372327" w:rsidP="0017101C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4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9F56A" w14:textId="77777777" w:rsidR="00372327" w:rsidRPr="00372327" w:rsidRDefault="00372327" w:rsidP="0017101C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</w:tbl>
    <w:p w14:paraId="6A5CD7A1" w14:textId="77777777" w:rsidR="008349D7" w:rsidRPr="00CE188D" w:rsidRDefault="008349D7" w:rsidP="00727784">
      <w:pPr>
        <w:pStyle w:val="Heading3"/>
        <w:rPr>
          <w:szCs w:val="20"/>
        </w:rPr>
      </w:pPr>
    </w:p>
    <w:sectPr w:rsidR="008349D7" w:rsidRPr="00CE188D" w:rsidSect="006E4079">
      <w:headerReference w:type="default" r:id="rId11"/>
      <w:footerReference w:type="default" r:id="rId12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3EC22D" w14:textId="77777777" w:rsidR="00375823" w:rsidRDefault="00375823">
      <w:r>
        <w:separator/>
      </w:r>
    </w:p>
  </w:endnote>
  <w:endnote w:type="continuationSeparator" w:id="0">
    <w:p w14:paraId="5BA6FD12" w14:textId="77777777" w:rsidR="00375823" w:rsidRDefault="003758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charset w:val="00"/>
    <w:family w:val="auto"/>
    <w:pitch w:val="variable"/>
    <w:sig w:usb0="A00002FF" w:usb1="5000204B" w:usb2="00000000" w:usb3="00000000" w:csb0="00000197" w:csb1="00000000"/>
  </w:font>
  <w:font w:name="NunitoSans-Light">
    <w:charset w:val="00"/>
    <w:family w:val="auto"/>
    <w:pitch w:val="variable"/>
    <w:sig w:usb0="20000007" w:usb1="00000001" w:usb2="00000000" w:usb3="00000000" w:csb0="00000193" w:csb1="00000000"/>
  </w:font>
  <w:font w:name="Nunito Sans Black">
    <w:charset w:val="00"/>
    <w:family w:val="auto"/>
    <w:pitch w:val="variable"/>
    <w:sig w:usb0="A00002FF" w:usb1="5000204B" w:usb2="00000000" w:usb3="00000000" w:csb0="00000197" w:csb1="00000000"/>
  </w:font>
  <w:font w:name="NunitoSans-Black">
    <w:altName w:val="Calibri"/>
    <w:charset w:val="00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unito Light">
    <w:altName w:val="Calibri"/>
    <w:charset w:val="00"/>
    <w:family w:val="auto"/>
    <w:pitch w:val="variable"/>
    <w:sig w:usb0="A00002FF" w:usb1="5000204B" w:usb2="00000000" w:usb3="00000000" w:csb0="00000197" w:csb1="00000000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charset w:val="00"/>
    <w:family w:val="auto"/>
    <w:pitch w:val="variable"/>
    <w:sig w:usb0="00000001" w:usb1="00000001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F36B09" w14:textId="5B80F26C" w:rsidR="0066293D" w:rsidRPr="00CE188D" w:rsidRDefault="000D3460" w:rsidP="0066293D">
    <w:pPr>
      <w:pStyle w:val="Heading3"/>
    </w:pPr>
    <w:r>
      <w:rPr>
        <w:noProof/>
        <w:lang w:val="en-GB" w:bidi="ar-SA"/>
      </w:rPr>
      <w:drawing>
        <wp:anchor distT="0" distB="0" distL="114300" distR="114300" simplePos="0" relativeHeight="251657728" behindDoc="1" locked="0" layoutInCell="1" allowOverlap="1" wp14:anchorId="5F979B58" wp14:editId="562F69E4">
          <wp:simplePos x="0" y="0"/>
          <wp:positionH relativeFrom="margin">
            <wp:posOffset>8846185</wp:posOffset>
          </wp:positionH>
          <wp:positionV relativeFrom="paragraph">
            <wp:posOffset>-130175</wp:posOffset>
          </wp:positionV>
          <wp:extent cx="1069340" cy="781050"/>
          <wp:effectExtent l="0" t="0" r="0" b="0"/>
          <wp:wrapNone/>
          <wp:docPr id="1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9340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535D1">
      <w:t>You can find more</w:t>
    </w:r>
    <w:r w:rsidR="00F535D1" w:rsidRPr="00CE188D">
      <w:t xml:space="preserve"> </w:t>
    </w:r>
    <w:r w:rsidR="0066293D" w:rsidRPr="00CE188D">
      <w:t xml:space="preserve">information in the </w:t>
    </w:r>
    <w:r w:rsidR="0066293D" w:rsidRPr="00FC65CA">
      <w:rPr>
        <w:b/>
      </w:rPr>
      <w:t xml:space="preserve">Safety </w:t>
    </w:r>
    <w:r w:rsidR="00312210">
      <w:rPr>
        <w:b/>
      </w:rPr>
      <w:t>c</w:t>
    </w:r>
    <w:r w:rsidR="0066293D" w:rsidRPr="00FC65CA">
      <w:rPr>
        <w:b/>
      </w:rPr>
      <w:t xml:space="preserve">hecklist for </w:t>
    </w:r>
    <w:r w:rsidR="00312210">
      <w:rPr>
        <w:b/>
      </w:rPr>
      <w:t>l</w:t>
    </w:r>
    <w:r w:rsidR="0066293D" w:rsidRPr="00FC65CA">
      <w:rPr>
        <w:b/>
      </w:rPr>
      <w:t>eaders</w:t>
    </w:r>
    <w:r w:rsidR="0066293D" w:rsidRPr="00CE188D">
      <w:t xml:space="preserve"> and at scouts.org.uk/safety </w:t>
    </w:r>
  </w:p>
  <w:p w14:paraId="1F5DE4B4" w14:textId="4AF4CAC0" w:rsidR="00465843" w:rsidRPr="0066293D" w:rsidRDefault="00F535D1" w:rsidP="0066293D">
    <w:pPr>
      <w:rPr>
        <w:sz w:val="20"/>
        <w:szCs w:val="20"/>
      </w:rPr>
    </w:pPr>
    <w:r>
      <w:rPr>
        <w:sz w:val="20"/>
        <w:szCs w:val="20"/>
      </w:rPr>
      <w:t>UK</w:t>
    </w:r>
    <w:r w:rsidR="008349D7">
      <w:rPr>
        <w:sz w:val="20"/>
        <w:szCs w:val="20"/>
      </w:rPr>
      <w:t xml:space="preserve">HQ </w:t>
    </w:r>
    <w:r>
      <w:rPr>
        <w:sz w:val="20"/>
        <w:szCs w:val="20"/>
      </w:rPr>
      <w:t xml:space="preserve">template published </w:t>
    </w:r>
    <w:r w:rsidR="0077044E">
      <w:rPr>
        <w:sz w:val="20"/>
        <w:szCs w:val="20"/>
      </w:rPr>
      <w:t xml:space="preserve">September </w:t>
    </w:r>
    <w:r w:rsidR="001D2A32">
      <w:rPr>
        <w:sz w:val="20"/>
        <w:szCs w:val="20"/>
      </w:rPr>
      <w:t>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73B332" w14:textId="77777777" w:rsidR="00375823" w:rsidRDefault="00375823">
      <w:r>
        <w:separator/>
      </w:r>
    </w:p>
  </w:footnote>
  <w:footnote w:type="continuationSeparator" w:id="0">
    <w:p w14:paraId="3243CBCB" w14:textId="77777777" w:rsidR="00375823" w:rsidRDefault="0037582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2C9614" w14:textId="48CB1657" w:rsidR="008349D7" w:rsidRPr="008349D7" w:rsidRDefault="008349D7" w:rsidP="008349D7">
    <w:pPr>
      <w:pStyle w:val="Heading4"/>
    </w:pPr>
    <w:r>
      <w:t xml:space="preserve">Risk </w:t>
    </w:r>
    <w:r w:rsidR="00F535D1">
      <w:t>assess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8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3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72097933">
    <w:abstractNumId w:val="17"/>
  </w:num>
  <w:num w:numId="2" w16cid:durableId="1574044655">
    <w:abstractNumId w:val="22"/>
  </w:num>
  <w:num w:numId="3" w16cid:durableId="1226375712">
    <w:abstractNumId w:val="25"/>
  </w:num>
  <w:num w:numId="4" w16cid:durableId="164325326">
    <w:abstractNumId w:val="15"/>
  </w:num>
  <w:num w:numId="5" w16cid:durableId="7953499">
    <w:abstractNumId w:val="23"/>
  </w:num>
  <w:num w:numId="6" w16cid:durableId="2073186548">
    <w:abstractNumId w:val="0"/>
  </w:num>
  <w:num w:numId="7" w16cid:durableId="152189329">
    <w:abstractNumId w:val="1"/>
  </w:num>
  <w:num w:numId="8" w16cid:durableId="1469126276">
    <w:abstractNumId w:val="2"/>
  </w:num>
  <w:num w:numId="9" w16cid:durableId="1883785345">
    <w:abstractNumId w:val="3"/>
  </w:num>
  <w:num w:numId="10" w16cid:durableId="272053824">
    <w:abstractNumId w:val="8"/>
  </w:num>
  <w:num w:numId="11" w16cid:durableId="388842580">
    <w:abstractNumId w:val="4"/>
  </w:num>
  <w:num w:numId="12" w16cid:durableId="1964461565">
    <w:abstractNumId w:val="5"/>
  </w:num>
  <w:num w:numId="13" w16cid:durableId="1651862954">
    <w:abstractNumId w:val="6"/>
  </w:num>
  <w:num w:numId="14" w16cid:durableId="2029721477">
    <w:abstractNumId w:val="7"/>
  </w:num>
  <w:num w:numId="15" w16cid:durableId="1050809806">
    <w:abstractNumId w:val="9"/>
  </w:num>
  <w:num w:numId="16" w16cid:durableId="1007247990">
    <w:abstractNumId w:val="11"/>
  </w:num>
  <w:num w:numId="17" w16cid:durableId="82651896">
    <w:abstractNumId w:val="20"/>
  </w:num>
  <w:num w:numId="18" w16cid:durableId="431436761">
    <w:abstractNumId w:val="14"/>
  </w:num>
  <w:num w:numId="19" w16cid:durableId="190387520">
    <w:abstractNumId w:val="31"/>
  </w:num>
  <w:num w:numId="20" w16cid:durableId="1790079177">
    <w:abstractNumId w:val="28"/>
  </w:num>
  <w:num w:numId="21" w16cid:durableId="1714037082">
    <w:abstractNumId w:val="32"/>
  </w:num>
  <w:num w:numId="22" w16cid:durableId="1066729490">
    <w:abstractNumId w:val="26"/>
  </w:num>
  <w:num w:numId="23" w16cid:durableId="28575851">
    <w:abstractNumId w:val="12"/>
  </w:num>
  <w:num w:numId="24" w16cid:durableId="1778526997">
    <w:abstractNumId w:val="13"/>
  </w:num>
  <w:num w:numId="25" w16cid:durableId="637496407">
    <w:abstractNumId w:val="24"/>
  </w:num>
  <w:num w:numId="26" w16cid:durableId="87972121">
    <w:abstractNumId w:val="19"/>
  </w:num>
  <w:num w:numId="27" w16cid:durableId="520045898">
    <w:abstractNumId w:val="10"/>
  </w:num>
  <w:num w:numId="28" w16cid:durableId="1480805916">
    <w:abstractNumId w:val="16"/>
  </w:num>
  <w:num w:numId="29" w16cid:durableId="1367218464">
    <w:abstractNumId w:val="21"/>
  </w:num>
  <w:num w:numId="30" w16cid:durableId="1040325236">
    <w:abstractNumId w:val="27"/>
  </w:num>
  <w:num w:numId="31" w16cid:durableId="1117214156">
    <w:abstractNumId w:val="30"/>
  </w:num>
  <w:num w:numId="32" w16cid:durableId="1158494387">
    <w:abstractNumId w:val="29"/>
  </w:num>
  <w:num w:numId="33" w16cid:durableId="738133817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8"/>
  <w:hideSpelling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2B2B"/>
    <w:rsid w:val="000056B8"/>
    <w:rsid w:val="000072E3"/>
    <w:rsid w:val="000262D7"/>
    <w:rsid w:val="00034967"/>
    <w:rsid w:val="00062407"/>
    <w:rsid w:val="00064B38"/>
    <w:rsid w:val="000702F6"/>
    <w:rsid w:val="00090954"/>
    <w:rsid w:val="0009099A"/>
    <w:rsid w:val="000A48F6"/>
    <w:rsid w:val="000C627A"/>
    <w:rsid w:val="000D3460"/>
    <w:rsid w:val="000D4AB8"/>
    <w:rsid w:val="000D5A10"/>
    <w:rsid w:val="000D62CF"/>
    <w:rsid w:val="000E1649"/>
    <w:rsid w:val="00102EA0"/>
    <w:rsid w:val="001228FE"/>
    <w:rsid w:val="001327A0"/>
    <w:rsid w:val="00134916"/>
    <w:rsid w:val="00166993"/>
    <w:rsid w:val="001714D5"/>
    <w:rsid w:val="001B69B6"/>
    <w:rsid w:val="001B6D1F"/>
    <w:rsid w:val="001C60E8"/>
    <w:rsid w:val="001D2A32"/>
    <w:rsid w:val="00201A76"/>
    <w:rsid w:val="002021D2"/>
    <w:rsid w:val="002609AB"/>
    <w:rsid w:val="00260C71"/>
    <w:rsid w:val="0026212D"/>
    <w:rsid w:val="002670CC"/>
    <w:rsid w:val="002678AA"/>
    <w:rsid w:val="00272817"/>
    <w:rsid w:val="00273FEC"/>
    <w:rsid w:val="00283D82"/>
    <w:rsid w:val="00284431"/>
    <w:rsid w:val="00291697"/>
    <w:rsid w:val="002978F5"/>
    <w:rsid w:val="002C1ABD"/>
    <w:rsid w:val="002D1BF0"/>
    <w:rsid w:val="002D31DB"/>
    <w:rsid w:val="002F0BBB"/>
    <w:rsid w:val="003043AE"/>
    <w:rsid w:val="0031006A"/>
    <w:rsid w:val="00312210"/>
    <w:rsid w:val="0031790E"/>
    <w:rsid w:val="0034438D"/>
    <w:rsid w:val="00350821"/>
    <w:rsid w:val="003550EE"/>
    <w:rsid w:val="0036051E"/>
    <w:rsid w:val="00362EFC"/>
    <w:rsid w:val="00367C18"/>
    <w:rsid w:val="00372327"/>
    <w:rsid w:val="003741E1"/>
    <w:rsid w:val="00375823"/>
    <w:rsid w:val="00383932"/>
    <w:rsid w:val="003A38AC"/>
    <w:rsid w:val="003B4982"/>
    <w:rsid w:val="003C1889"/>
    <w:rsid w:val="003E0A04"/>
    <w:rsid w:val="003E2DAD"/>
    <w:rsid w:val="00406854"/>
    <w:rsid w:val="00421FE7"/>
    <w:rsid w:val="00465843"/>
    <w:rsid w:val="00467139"/>
    <w:rsid w:val="0047668F"/>
    <w:rsid w:val="004900C8"/>
    <w:rsid w:val="004C6902"/>
    <w:rsid w:val="004E1C74"/>
    <w:rsid w:val="004E31E2"/>
    <w:rsid w:val="004E37CB"/>
    <w:rsid w:val="004E768C"/>
    <w:rsid w:val="00526CDC"/>
    <w:rsid w:val="00537D6B"/>
    <w:rsid w:val="00542EBF"/>
    <w:rsid w:val="00551736"/>
    <w:rsid w:val="00584D83"/>
    <w:rsid w:val="00591F70"/>
    <w:rsid w:val="005A0067"/>
    <w:rsid w:val="005B40F4"/>
    <w:rsid w:val="005C0CFD"/>
    <w:rsid w:val="005C37BD"/>
    <w:rsid w:val="005C3B4F"/>
    <w:rsid w:val="005C6E78"/>
    <w:rsid w:val="005E5C2E"/>
    <w:rsid w:val="005F2961"/>
    <w:rsid w:val="0060387A"/>
    <w:rsid w:val="00607312"/>
    <w:rsid w:val="00611889"/>
    <w:rsid w:val="00624EBA"/>
    <w:rsid w:val="00656BD1"/>
    <w:rsid w:val="0066293D"/>
    <w:rsid w:val="00681D40"/>
    <w:rsid w:val="006902D2"/>
    <w:rsid w:val="006B2FFC"/>
    <w:rsid w:val="006D0E21"/>
    <w:rsid w:val="006E4079"/>
    <w:rsid w:val="006E797F"/>
    <w:rsid w:val="006F5D9A"/>
    <w:rsid w:val="0071703B"/>
    <w:rsid w:val="00721886"/>
    <w:rsid w:val="00723D4F"/>
    <w:rsid w:val="00727452"/>
    <w:rsid w:val="00727784"/>
    <w:rsid w:val="007306C6"/>
    <w:rsid w:val="007427DF"/>
    <w:rsid w:val="00756C1A"/>
    <w:rsid w:val="007571A7"/>
    <w:rsid w:val="0077044E"/>
    <w:rsid w:val="00781101"/>
    <w:rsid w:val="007A49B1"/>
    <w:rsid w:val="007D59DA"/>
    <w:rsid w:val="007E58C6"/>
    <w:rsid w:val="00814A8E"/>
    <w:rsid w:val="008349D7"/>
    <w:rsid w:val="008402C3"/>
    <w:rsid w:val="00844F5B"/>
    <w:rsid w:val="0084623F"/>
    <w:rsid w:val="008473D8"/>
    <w:rsid w:val="00882543"/>
    <w:rsid w:val="00893C6F"/>
    <w:rsid w:val="0089425D"/>
    <w:rsid w:val="00897FE0"/>
    <w:rsid w:val="008A3608"/>
    <w:rsid w:val="008A3A8F"/>
    <w:rsid w:val="008B437A"/>
    <w:rsid w:val="008C0FBF"/>
    <w:rsid w:val="008C6CCD"/>
    <w:rsid w:val="008E0738"/>
    <w:rsid w:val="008E1C47"/>
    <w:rsid w:val="008F45A0"/>
    <w:rsid w:val="008F5881"/>
    <w:rsid w:val="0092652A"/>
    <w:rsid w:val="00940728"/>
    <w:rsid w:val="00950FCF"/>
    <w:rsid w:val="00986207"/>
    <w:rsid w:val="00992CB2"/>
    <w:rsid w:val="00993843"/>
    <w:rsid w:val="009C077A"/>
    <w:rsid w:val="009C41BB"/>
    <w:rsid w:val="009E702D"/>
    <w:rsid w:val="009F4294"/>
    <w:rsid w:val="009F46F0"/>
    <w:rsid w:val="00A17A3E"/>
    <w:rsid w:val="00A30463"/>
    <w:rsid w:val="00A56BF0"/>
    <w:rsid w:val="00A910E0"/>
    <w:rsid w:val="00A94D85"/>
    <w:rsid w:val="00A97619"/>
    <w:rsid w:val="00AA7787"/>
    <w:rsid w:val="00AB03ED"/>
    <w:rsid w:val="00AB5D62"/>
    <w:rsid w:val="00AC4085"/>
    <w:rsid w:val="00B117A9"/>
    <w:rsid w:val="00B2380E"/>
    <w:rsid w:val="00B24CE0"/>
    <w:rsid w:val="00B349AE"/>
    <w:rsid w:val="00B370D3"/>
    <w:rsid w:val="00B461AD"/>
    <w:rsid w:val="00B51FB0"/>
    <w:rsid w:val="00B91396"/>
    <w:rsid w:val="00B95CCA"/>
    <w:rsid w:val="00BD428E"/>
    <w:rsid w:val="00BD70F5"/>
    <w:rsid w:val="00BF04FF"/>
    <w:rsid w:val="00BF288B"/>
    <w:rsid w:val="00BF7AEF"/>
    <w:rsid w:val="00C10E3A"/>
    <w:rsid w:val="00C432B5"/>
    <w:rsid w:val="00C43F0A"/>
    <w:rsid w:val="00C46720"/>
    <w:rsid w:val="00C517A0"/>
    <w:rsid w:val="00C629E3"/>
    <w:rsid w:val="00C810F1"/>
    <w:rsid w:val="00C94106"/>
    <w:rsid w:val="00C96203"/>
    <w:rsid w:val="00CA178F"/>
    <w:rsid w:val="00CB79E5"/>
    <w:rsid w:val="00CC1B7E"/>
    <w:rsid w:val="00CC4997"/>
    <w:rsid w:val="00CD04D1"/>
    <w:rsid w:val="00CE188D"/>
    <w:rsid w:val="00CE4424"/>
    <w:rsid w:val="00CE6505"/>
    <w:rsid w:val="00D217F6"/>
    <w:rsid w:val="00D456BB"/>
    <w:rsid w:val="00D769A4"/>
    <w:rsid w:val="00D83ACF"/>
    <w:rsid w:val="00D9530F"/>
    <w:rsid w:val="00D95E26"/>
    <w:rsid w:val="00DC3D43"/>
    <w:rsid w:val="00DD1A3A"/>
    <w:rsid w:val="00DD5A5C"/>
    <w:rsid w:val="00DD5C4B"/>
    <w:rsid w:val="00E006C6"/>
    <w:rsid w:val="00E0543B"/>
    <w:rsid w:val="00E34FA4"/>
    <w:rsid w:val="00E427B3"/>
    <w:rsid w:val="00E53F42"/>
    <w:rsid w:val="00E6290A"/>
    <w:rsid w:val="00E82A23"/>
    <w:rsid w:val="00EA1FA8"/>
    <w:rsid w:val="00EA6EEF"/>
    <w:rsid w:val="00EB3D6F"/>
    <w:rsid w:val="00EC221A"/>
    <w:rsid w:val="00EC4AE7"/>
    <w:rsid w:val="00ED7486"/>
    <w:rsid w:val="00EF6D38"/>
    <w:rsid w:val="00F176A8"/>
    <w:rsid w:val="00F34350"/>
    <w:rsid w:val="00F46F09"/>
    <w:rsid w:val="00F535D1"/>
    <w:rsid w:val="00F56051"/>
    <w:rsid w:val="00F64801"/>
    <w:rsid w:val="00F65513"/>
    <w:rsid w:val="00F83611"/>
    <w:rsid w:val="00F91EC6"/>
    <w:rsid w:val="00FB3B35"/>
    <w:rsid w:val="00FB55A6"/>
    <w:rsid w:val="00FC65CA"/>
    <w:rsid w:val="00FD15CA"/>
    <w:rsid w:val="00FE0D04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B96978"/>
  <w15:docId w15:val="{B873F635-1B6E-460F-9F0B-43AC99A30F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953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55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8613a82-2523-402f-a356-edc4ffce3895" xsi:nil="true"/>
    <lcf76f155ced4ddcb4097134ff3c332f xmlns="d76630b6-dc98-48da-b41e-2e25a57b0d1b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D57FF44D7B5B9428B2F643C4C50544B" ma:contentTypeVersion="13" ma:contentTypeDescription="Create a new document." ma:contentTypeScope="" ma:versionID="d3dfbc080b3e9cc451deef0c943057f4">
  <xsd:schema xmlns:xsd="http://www.w3.org/2001/XMLSchema" xmlns:xs="http://www.w3.org/2001/XMLSchema" xmlns:p="http://schemas.microsoft.com/office/2006/metadata/properties" xmlns:ns2="d76630b6-dc98-48da-b41e-2e25a57b0d1b" xmlns:ns3="78613a82-2523-402f-a356-edc4ffce3895" targetNamespace="http://schemas.microsoft.com/office/2006/metadata/properties" ma:root="true" ma:fieldsID="9fd363fed4d6f5352a3c15cb2c91e99b" ns2:_="" ns3:_="">
    <xsd:import namespace="d76630b6-dc98-48da-b41e-2e25a57b0d1b"/>
    <xsd:import namespace="78613a82-2523-402f-a356-edc4ffce389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6630b6-dc98-48da-b41e-2e25a57b0d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SearchProperties" ma:index="1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586b2792-4d25-4e9d-a501-b89142bcad2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613a82-2523-402f-a356-edc4ffce3895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d901af7c-2af0-4968-833b-47dda58f23ee}" ma:internalName="TaxCatchAll" ma:showField="CatchAllData" ma:web="78613a82-2523-402f-a356-edc4ffce389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2B65181-BA98-42FD-852E-8A09D2560A5A}">
  <ds:schemaRefs>
    <ds:schemaRef ds:uri="http://schemas.microsoft.com/office/2006/metadata/properties"/>
    <ds:schemaRef ds:uri="http://schemas.microsoft.com/office/infopath/2007/PartnerControls"/>
    <ds:schemaRef ds:uri="78613a82-2523-402f-a356-edc4ffce3895"/>
    <ds:schemaRef ds:uri="d76630b6-dc98-48da-b41e-2e25a57b0d1b"/>
  </ds:schemaRefs>
</ds:datastoreItem>
</file>

<file path=customXml/itemProps2.xml><?xml version="1.0" encoding="utf-8"?>
<ds:datastoreItem xmlns:ds="http://schemas.openxmlformats.org/officeDocument/2006/customXml" ds:itemID="{8503A168-8628-4589-832B-DB3864769A9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CAB1445-4D0E-40E2-A105-7EDAA1F072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6630b6-dc98-48da-b41e-2e25a57b0d1b"/>
    <ds:schemaRef ds:uri="78613a82-2523-402f-a356-edc4ffce389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DA4725C-99E6-4AF2-89C0-59F99E37F7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39</Words>
  <Characters>307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ss Kelly</dc:creator>
  <cp:lastModifiedBy>Richard Trout</cp:lastModifiedBy>
  <cp:revision>4</cp:revision>
  <cp:lastPrinted>2019-01-31T08:56:00Z</cp:lastPrinted>
  <dcterms:created xsi:type="dcterms:W3CDTF">2025-12-30T08:24:00Z</dcterms:created>
  <dcterms:modified xsi:type="dcterms:W3CDTF">2026-01-02T1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  <property fmtid="{D5CDD505-2E9C-101B-9397-08002B2CF9AE}" pid="5" name="ContentTypeId">
    <vt:lpwstr>0x010100FD57FF44D7B5B9428B2F643C4C50544B</vt:lpwstr>
  </property>
  <property fmtid="{D5CDD505-2E9C-101B-9397-08002B2CF9AE}" pid="6" name="MediaServiceImageTags">
    <vt:lpwstr/>
  </property>
</Properties>
</file>